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F972F3" w:rsidP="00434E33" w:rsidRDefault="006C262D" w14:paraId="66BE1605" w14:textId="06BC98B9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  <w:r w:rsidRPr="00B72817" w:rsidR="007F5475">
        <w:rPr>
          <w:rFonts w:ascii="Cambria" w:hAnsi="Cambria"/>
          <w:b/>
        </w:rPr>
        <w:t>TITLE OF INFORMATION COLLECTION</w:t>
      </w:r>
      <w:r w:rsidRPr="00B76DA1" w:rsidR="007F5475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9C064A">
        <w:rPr>
          <w:rFonts w:ascii="Cambria" w:hAnsi="Cambria"/>
        </w:rPr>
        <w:t>NCI-CONNECT Survivorship Workshop Registration</w:t>
      </w:r>
      <w:r w:rsidR="00362806">
        <w:rPr>
          <w:rFonts w:ascii="Cambria" w:hAnsi="Cambria"/>
        </w:rPr>
        <w:t xml:space="preserve"> (NCI)</w:t>
      </w:r>
      <w:r w:rsidR="009C064A">
        <w:rPr>
          <w:rFonts w:ascii="Cambria" w:hAnsi="Cambria"/>
        </w:rPr>
        <w:t xml:space="preserve"> </w:t>
      </w: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F7039F" w:rsidP="00F7039F" w:rsidRDefault="00F15956" w14:paraId="2C4B0DFC" w14:textId="50678787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</w:p>
    <w:p w:rsidRPr="00B72817" w:rsidR="00652258" w:rsidP="005E6331" w:rsidRDefault="00652258" w14:paraId="2E0F4D7E" w14:textId="566448AC">
      <w:pPr>
        <w:rPr>
          <w:rFonts w:ascii="Cambria" w:hAnsi="Cambria"/>
        </w:rPr>
      </w:pPr>
    </w:p>
    <w:p w:rsidRPr="009C064A" w:rsidR="00652258" w:rsidP="00434E33" w:rsidRDefault="009C064A" w14:paraId="0BAC0824" w14:textId="7FA418B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The purpose of the collection is to have people who are attending our workshop register with their name, title, institution, phone, email and photo. We plan to use the </w:t>
      </w:r>
      <w:proofErr w:type="gramStart"/>
      <w:r>
        <w:rPr>
          <w:rFonts w:ascii="Cambria" w:hAnsi="Cambria"/>
          <w:bCs/>
        </w:rPr>
        <w:t>information</w:t>
      </w:r>
      <w:proofErr w:type="gramEnd"/>
      <w:r>
        <w:rPr>
          <w:rFonts w:ascii="Cambria" w:hAnsi="Cambria"/>
          <w:bCs/>
        </w:rPr>
        <w:t xml:space="preserve"> so we know participation numbers, to contact the registrants with information to join the virtual event and any necessary updates, and to create a program for the workshop. </w:t>
      </w: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2EC72A4C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9C064A" w14:paraId="7CAAC74D" w14:textId="43F079D9">
      <w:pPr>
        <w:rPr>
          <w:rFonts w:ascii="Cambria" w:hAnsi="Cambria"/>
          <w:color w:val="333333"/>
          <w:shd w:val="clear" w:color="auto" w:fill="FFFFFF"/>
        </w:rPr>
      </w:pPr>
      <w:r>
        <w:rPr>
          <w:rFonts w:ascii="Cambria" w:hAnsi="Cambria"/>
          <w:color w:val="333333"/>
          <w:shd w:val="clear" w:color="auto" w:fill="FFFFFF"/>
        </w:rPr>
        <w:t xml:space="preserve">The targeted group is health care professionals in neuro-oncology, including researchers, scientists, physicians, patients and community advocates. These are people who treat or support people with central nervous system cancers. </w:t>
      </w: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7B7F638E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9C064A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2E9B8E8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34496D">
        <w:rPr>
          <w:rFonts w:ascii="Cambria" w:hAnsi="Cambria"/>
          <w:bCs/>
          <w:szCs w:val="20"/>
          <w:lang w:eastAsia="zh-CN"/>
        </w:rPr>
        <w:t xml:space="preserve"> Dr. Terri Armstrong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E153F4" w:rsidRDefault="00E153F4" w14:paraId="7C10D404" w14:textId="271C12AC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="004733AF" w:rsidP="009C13B9" w:rsidRDefault="009C13B9" w14:paraId="1E1C0B61" w14:textId="5FF6045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:</w:t>
      </w:r>
      <w:r w:rsidRPr="00B72817" w:rsidR="00B72817">
        <w:rPr>
          <w:rFonts w:ascii="Cambria" w:hAnsi="Cambria"/>
          <w:bCs/>
          <w:szCs w:val="20"/>
          <w:highlight w:val="yellow"/>
          <w:lang w:eastAsia="zh-CN"/>
        </w:rPr>
        <w:t xml:space="preserve"> </w:t>
      </w:r>
    </w:p>
    <w:p w:rsidRPr="00B72817" w:rsidR="00E153F4" w:rsidP="009C13B9" w:rsidRDefault="00E153F4" w14:paraId="7AAEF732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5C0E0D37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9C064A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3B878CD6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E34906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5A32AEE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E3490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10C7E7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F45C19" w14:paraId="206F4677" w14:textId="555524C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75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E153F4" w14:paraId="67EF0923" w14:textId="4A7CF76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F45C19" w14:paraId="583E6F9C" w14:textId="699AF72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5D08B2" w14:paraId="6E4CA316" w14:textId="38F996B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6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0E2C432C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  <w:r w:rsidR="00604242">
              <w:rPr>
                <w:rFonts w:ascii="Cambria" w:hAnsi="Cambria"/>
                <w:b/>
                <w:bCs/>
                <w:szCs w:val="20"/>
                <w:lang w:eastAsia="zh-CN"/>
              </w:rPr>
              <w:t>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3414E7" w:rsidR="008F53FA" w:rsidP="006F13D9" w:rsidRDefault="00F45C19" w14:paraId="0522A9B4" w14:textId="25ABA1B0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3414E7">
              <w:rPr>
                <w:rFonts w:ascii="Cambria" w:hAnsi="Cambria"/>
                <w:b/>
                <w:szCs w:val="20"/>
                <w:lang w:eastAsia="zh-CN"/>
              </w:rPr>
              <w:t>75</w:t>
            </w:r>
          </w:p>
        </w:tc>
        <w:tc>
          <w:tcPr>
            <w:tcW w:w="2160" w:type="dxa"/>
            <w:vAlign w:val="center"/>
          </w:tcPr>
          <w:p w:rsidRPr="003414E7" w:rsidR="008F53FA" w:rsidP="006F13D9" w:rsidRDefault="008F53FA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3414E7" w:rsidR="008F53FA" w:rsidP="006F13D9" w:rsidRDefault="005D08B2" w14:paraId="11F02543" w14:textId="5A18FCD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3414E7">
              <w:rPr>
                <w:rFonts w:ascii="Cambria" w:hAnsi="Cambria"/>
                <w:b/>
                <w:szCs w:val="20"/>
                <w:lang w:eastAsia="zh-CN"/>
              </w:rPr>
              <w:t>6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5D08B2" w14:paraId="4EF49E72" w14:textId="0DF8DEF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6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355FC0C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F45C19">
              <w:rPr>
                <w:rFonts w:ascii="Cambria" w:hAnsi="Cambria"/>
                <w:bCs/>
                <w:szCs w:val="20"/>
                <w:lang w:eastAsia="zh-CN"/>
              </w:rPr>
              <w:t>46.95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757F438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5D08B2">
              <w:rPr>
                <w:rFonts w:ascii="Cambria" w:hAnsi="Cambria"/>
                <w:bCs/>
                <w:szCs w:val="20"/>
                <w:lang w:eastAsia="zh-CN"/>
              </w:rPr>
              <w:t>281.70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06896019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055D092C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5D08B2">
              <w:rPr>
                <w:rFonts w:ascii="Cambria" w:hAnsi="Cambria"/>
                <w:b/>
                <w:bCs/>
                <w:szCs w:val="20"/>
                <w:lang w:eastAsia="zh-CN"/>
              </w:rPr>
              <w:t>281.70</w:t>
            </w:r>
          </w:p>
        </w:tc>
      </w:tr>
    </w:tbl>
    <w:p w:rsidRPr="00B72817" w:rsidR="008F53FA" w:rsidP="008F53FA" w:rsidRDefault="008F53FA" w14:paraId="0385757C" w14:textId="58C534DA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04EA9BA8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6F78AC">
        <w:rPr>
          <w:rFonts w:ascii="Cambria" w:hAnsi="Cambria"/>
          <w:bCs/>
          <w:szCs w:val="20"/>
          <w:u w:val="single"/>
          <w:lang w:eastAsia="zh-CN"/>
        </w:rPr>
        <w:t>$_</w:t>
      </w:r>
      <w:r w:rsidRPr="006F78AC" w:rsidR="006F78AC">
        <w:rPr>
          <w:rFonts w:ascii="Cambria" w:hAnsi="Cambria"/>
          <w:bCs/>
          <w:szCs w:val="20"/>
          <w:u w:val="single"/>
          <w:lang w:eastAsia="zh-CN"/>
        </w:rPr>
        <w:t>4,593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604242" w:rsidP="008F53FA" w:rsidRDefault="00604242" w14:paraId="45F3AE62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5237B8" w14:paraId="45AE99D6" w14:textId="7908FB38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Senior Branch Administra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5237B8" w14:paraId="5650848D" w14:textId="46B386E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/9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66B3E94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5237B8">
              <w:rPr>
                <w:rFonts w:ascii="Cambria" w:hAnsi="Cambria"/>
                <w:bCs/>
                <w:szCs w:val="20"/>
                <w:lang w:eastAsia="zh-CN"/>
              </w:rPr>
              <w:t>109,362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5237B8" w14:paraId="36B66F11" w14:textId="689A81F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47A25C8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5237B8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34496D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="005237B8">
              <w:rPr>
                <w:rFonts w:ascii="Cambria" w:hAnsi="Cambria"/>
                <w:bCs/>
                <w:szCs w:val="20"/>
                <w:lang w:eastAsia="zh-CN"/>
              </w:rPr>
              <w:t>093</w:t>
            </w:r>
          </w:p>
        </w:tc>
      </w:tr>
      <w:tr w:rsidRPr="00B72817" w:rsidR="008F53FA" w:rsidTr="005237B8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09C96C8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5237B8">
              <w:rPr>
                <w:rFonts w:ascii="Cambria" w:hAnsi="Cambria"/>
                <w:bCs/>
                <w:szCs w:val="20"/>
                <w:lang w:eastAsia="zh-CN"/>
              </w:rPr>
              <w:t>3,50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5F1E22F5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34496D">
              <w:rPr>
                <w:rFonts w:ascii="Cambria" w:hAnsi="Cambria"/>
                <w:b/>
                <w:bCs/>
                <w:szCs w:val="20"/>
                <w:lang w:eastAsia="zh-CN"/>
              </w:rPr>
              <w:t>4,593</w:t>
            </w:r>
          </w:p>
        </w:tc>
      </w:tr>
    </w:tbl>
    <w:p w:rsidR="008F53FA" w:rsidP="008F53FA" w:rsidRDefault="00F54EAF" w14:paraId="402FDE40" w14:textId="5F3840A6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604242" w:rsidR="00604242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</w:t>
        </w:r>
        <w:r w:rsidRPr="00BB6CDA" w:rsidR="00604242">
          <w:rPr>
            <w:rStyle w:val="Hyperlink"/>
            <w:rFonts w:ascii="Cambria" w:hAnsi="Cambria"/>
            <w:sz w:val="22"/>
            <w:szCs w:val="22"/>
          </w:rPr>
          <w:t>1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5D08B2" w:rsidRDefault="005D08B2" w14:paraId="642988C2" w14:textId="5D359388">
      <w:pPr>
        <w:rPr>
          <w:rFonts w:ascii="Cambria" w:hAnsi="Cambria"/>
          <w:b/>
          <w:bCs/>
          <w:highlight w:val="yellow"/>
        </w:rPr>
      </w:pPr>
      <w:r>
        <w:rPr>
          <w:rFonts w:ascii="Cambria" w:hAnsi="Cambria"/>
          <w:b/>
          <w:bCs/>
          <w:highlight w:val="yellow"/>
        </w:rPr>
        <w:br w:type="page"/>
      </w:r>
    </w:p>
    <w:p w:rsidRPr="00B72817" w:rsidR="00B72817" w:rsidP="008F53FA" w:rsidRDefault="00B72817" w14:paraId="6B69AB3C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35051799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E55B45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1F670773">
      <w:pPr>
        <w:rPr>
          <w:rFonts w:ascii="Cambria" w:hAnsi="Cambria"/>
          <w:bCs/>
          <w:szCs w:val="20"/>
          <w:lang w:eastAsia="zh-CN"/>
        </w:rPr>
      </w:pPr>
    </w:p>
    <w:p w:rsidRPr="00B72817" w:rsidR="00E55B45" w:rsidP="0096459E" w:rsidRDefault="00E55B45" w14:paraId="4E958977" w14:textId="2C26F508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We plan to invite neuro-oncology experts in survivorship care, neuro-oncologists and researchers. We are also invitee patient and community advocates. All invitees are from ins</w:t>
      </w:r>
      <w:r w:rsidR="00681666">
        <w:rPr>
          <w:rFonts w:ascii="Cambria" w:hAnsi="Cambria"/>
          <w:bCs/>
          <w:szCs w:val="20"/>
          <w:lang w:eastAsia="zh-CN"/>
        </w:rPr>
        <w:t>t</w:t>
      </w:r>
      <w:r>
        <w:rPr>
          <w:rFonts w:ascii="Cambria" w:hAnsi="Cambria"/>
          <w:bCs/>
          <w:szCs w:val="20"/>
          <w:lang w:eastAsia="zh-CN"/>
        </w:rPr>
        <w:t xml:space="preserve">itutions across the nation. This group of respondents are colleagues we know in the field and in our </w:t>
      </w:r>
      <w:proofErr w:type="spellStart"/>
      <w:r>
        <w:rPr>
          <w:rFonts w:ascii="Cambria" w:hAnsi="Cambria"/>
          <w:bCs/>
          <w:szCs w:val="20"/>
          <w:lang w:eastAsia="zh-CN"/>
        </w:rPr>
        <w:t>collaboratice</w:t>
      </w:r>
      <w:proofErr w:type="spellEnd"/>
      <w:r>
        <w:rPr>
          <w:rFonts w:ascii="Cambria" w:hAnsi="Cambria"/>
          <w:bCs/>
          <w:szCs w:val="20"/>
          <w:lang w:eastAsia="zh-CN"/>
        </w:rPr>
        <w:t xml:space="preserve"> network of providers and health care professionals. 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1EDB2988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E55B45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0C150889">
      <w:pPr>
        <w:rPr>
          <w:rFonts w:ascii="Cambria" w:hAnsi="Cambria"/>
          <w:bCs/>
          <w:szCs w:val="20"/>
          <w:lang w:eastAsia="zh-CN"/>
        </w:rPr>
      </w:pPr>
      <w:proofErr w:type="gramStart"/>
      <w:r w:rsidRPr="00B72817">
        <w:rPr>
          <w:rFonts w:ascii="Cambria" w:hAnsi="Cambria"/>
          <w:bCs/>
          <w:szCs w:val="20"/>
          <w:lang w:eastAsia="zh-CN"/>
        </w:rPr>
        <w:t>[ ]</w:t>
      </w:r>
      <w:proofErr w:type="gramEnd"/>
      <w:r w:rsidRPr="00B72817">
        <w:rPr>
          <w:rFonts w:ascii="Cambria" w:hAnsi="Cambria"/>
          <w:bCs/>
          <w:szCs w:val="20"/>
          <w:lang w:eastAsia="zh-CN"/>
        </w:rPr>
        <w:t xml:space="preserve">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7FAB0BF0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E55B45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B72817" w:rsidR="00E15B62" w:rsidRDefault="00E15B62" w14:paraId="6CA4DF04" w14:textId="60668F99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38C14" w14:textId="77777777" w:rsidR="000E4396" w:rsidRDefault="000E4396">
      <w:r>
        <w:separator/>
      </w:r>
    </w:p>
  </w:endnote>
  <w:endnote w:type="continuationSeparator" w:id="0">
    <w:p w14:paraId="7FA10F88" w14:textId="77777777" w:rsidR="000E4396" w:rsidRDefault="000E4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38049" w14:textId="77777777" w:rsidR="000E4396" w:rsidRDefault="000E4396">
      <w:r>
        <w:separator/>
      </w:r>
    </w:p>
  </w:footnote>
  <w:footnote w:type="continuationSeparator" w:id="0">
    <w:p w14:paraId="03302809" w14:textId="77777777" w:rsidR="000E4396" w:rsidRDefault="000E4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53E7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E200B"/>
    <w:rsid w:val="000E4396"/>
    <w:rsid w:val="000F68BE"/>
    <w:rsid w:val="0011251B"/>
    <w:rsid w:val="00115EF2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414E7"/>
    <w:rsid w:val="0034496D"/>
    <w:rsid w:val="00350CE6"/>
    <w:rsid w:val="00355051"/>
    <w:rsid w:val="00362806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D6E14"/>
    <w:rsid w:val="005009B0"/>
    <w:rsid w:val="005034D7"/>
    <w:rsid w:val="00507E6F"/>
    <w:rsid w:val="005237B8"/>
    <w:rsid w:val="00535971"/>
    <w:rsid w:val="0054249F"/>
    <w:rsid w:val="00597401"/>
    <w:rsid w:val="005A1006"/>
    <w:rsid w:val="005A772A"/>
    <w:rsid w:val="005D08B2"/>
    <w:rsid w:val="005E1A48"/>
    <w:rsid w:val="005E6331"/>
    <w:rsid w:val="005E714A"/>
    <w:rsid w:val="00604242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1666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6F78AC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064A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B47DB5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BD5F6B"/>
    <w:rsid w:val="00C00ACA"/>
    <w:rsid w:val="00C14CC4"/>
    <w:rsid w:val="00C33C52"/>
    <w:rsid w:val="00C40D8B"/>
    <w:rsid w:val="00C57663"/>
    <w:rsid w:val="00C62C5A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E12A98"/>
    <w:rsid w:val="00E153F4"/>
    <w:rsid w:val="00E15B62"/>
    <w:rsid w:val="00E17371"/>
    <w:rsid w:val="00E2551B"/>
    <w:rsid w:val="00E26329"/>
    <w:rsid w:val="00E34906"/>
    <w:rsid w:val="00E40B50"/>
    <w:rsid w:val="00E50293"/>
    <w:rsid w:val="00E55B45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45C19"/>
    <w:rsid w:val="00F53BFD"/>
    <w:rsid w:val="00F54EAF"/>
    <w:rsid w:val="00F60930"/>
    <w:rsid w:val="00F668B4"/>
    <w:rsid w:val="00F7039F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5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2-09T21:03:00Z</dcterms:created>
  <dcterms:modified xsi:type="dcterms:W3CDTF">2021-02-0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